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316A55" w14:textId="6927BFAC" w:rsidR="00C87E9A" w:rsidRPr="00345A79" w:rsidRDefault="00345A79" w:rsidP="00345A79">
      <w:pPr>
        <w:pStyle w:val="ListParagraph"/>
        <w:numPr>
          <w:ilvl w:val="0"/>
          <w:numId w:val="1"/>
        </w:numPr>
      </w:pPr>
      <w:r w:rsidRPr="00345A79">
        <w:rPr>
          <w:rFonts w:ascii="Helvetica" w:hAnsi="Helvetica" w:cs="Helvetica"/>
          <w:sz w:val="26"/>
          <w:szCs w:val="26"/>
          <w:shd w:val="clear" w:color="auto" w:fill="FFFFFF"/>
        </w:rPr>
        <w:t>Write a Python program to find those numbers which are divisible by 7 and multiple of 5, between 1500 and 2700 (both included).</w:t>
      </w:r>
    </w:p>
    <w:p w14:paraId="34F122B8" w14:textId="2FF3D849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accepts a word from the user and reverse it.</w:t>
      </w:r>
    </w:p>
    <w:p w14:paraId="38BD2A4F" w14:textId="2B5F4408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alculate a dog's age in dog's years.  Note: For the first two years, a dog year is equal to 10.5 human years. After that, each dog year equals 4 human years.</w:t>
      </w:r>
    </w:p>
    <w:p w14:paraId="199D6BB7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heck a triangle is equilateral, isosceles or scalene</w:t>
      </w:r>
    </w:p>
    <w:p w14:paraId="2E1A495C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detect the number of local variables declared in a function. </w:t>
      </w:r>
    </w:p>
    <w:p w14:paraId="6EA869E8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execute a string containing Python code.</w:t>
      </w:r>
    </w:p>
    <w:p w14:paraId="580BC3BF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onvert a given list of tuples to a list of strings using map function.</w:t>
      </w:r>
    </w:p>
    <w:p w14:paraId="755C5BC0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split a given dictionary of lists into list of dictionaries using map function.</w:t>
      </w:r>
    </w:p>
    <w:p w14:paraId="5AC913B6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scan a specified directory and identify the sub directories and files.</w:t>
      </w:r>
    </w:p>
    <w:p w14:paraId="72ED28C8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parse a string representing time and returns the structure time. </w:t>
      </w:r>
    </w:p>
    <w:p w14:paraId="6FCF70BE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code to send some sort of data in the URL's query string.</w:t>
      </w:r>
    </w:p>
    <w:p w14:paraId="05037501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code to send a request to a web page, and print the information of headers. Also parse these values and print key-value pairs holding various information. </w:t>
      </w:r>
    </w:p>
    <w:p w14:paraId="0EDC3D11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write a Python dictionary to a csv file. After writing the CSV file read the CSV file and display the content. </w:t>
      </w:r>
    </w:p>
    <w:p w14:paraId="60F5726B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reads each row of a given csv file and skip the header of the file. Also print the number of rows and the field names. </w:t>
      </w:r>
    </w:p>
    <w:p w14:paraId="31B265A1" w14:textId="77777777" w:rsidR="009D2A54" w:rsidRDefault="00345A79" w:rsidP="009D2A54">
      <w:pPr>
        <w:pStyle w:val="ListParagraph"/>
        <w:numPr>
          <w:ilvl w:val="0"/>
          <w:numId w:val="1"/>
        </w:numPr>
      </w:pPr>
      <w:r w:rsidRPr="009D2A54">
        <w:rPr>
          <w:rFonts w:ascii="Helvetica" w:hAnsi="Helvetica" w:cs="Helvetica"/>
          <w:sz w:val="26"/>
          <w:szCs w:val="26"/>
          <w:shd w:val="clear" w:color="auto" w:fill="FFFFFF"/>
        </w:rPr>
        <w:t>Write a Python program to check that a string contains only a certain set of characters (in this case a-z, A-Z and 0-9)</w:t>
      </w:r>
      <w:r w:rsidRPr="009D2A54">
        <w:rPr>
          <w:rFonts w:ascii="Helvetica" w:hAnsi="Helvetica" w:cs="Helvetica"/>
          <w:sz w:val="26"/>
          <w:szCs w:val="26"/>
          <w:shd w:val="clear" w:color="auto" w:fill="FFFFFF"/>
        </w:rPr>
        <w:br/>
      </w:r>
      <w:r w:rsidR="009D2A54">
        <w:t>Here are the Python programs for each of the tasks:</w:t>
      </w:r>
    </w:p>
    <w:p w14:paraId="23F19227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580B2A5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1. **Find numbers divisible by 7 and multiple of 5:**</w:t>
      </w:r>
    </w:p>
    <w:p w14:paraId="35521A91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29D1F01D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75F54E4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numbers = []</w:t>
      </w:r>
    </w:p>
    <w:p w14:paraId="5EC97134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for </w:t>
      </w:r>
      <w:proofErr w:type="spellStart"/>
      <w:r>
        <w:t>i</w:t>
      </w:r>
      <w:proofErr w:type="spellEnd"/>
      <w:r>
        <w:t xml:space="preserve"> in range(1500, 2701):</w:t>
      </w:r>
    </w:p>
    <w:p w14:paraId="7108CF8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if </w:t>
      </w:r>
      <w:proofErr w:type="spellStart"/>
      <w:r>
        <w:t>i</w:t>
      </w:r>
      <w:proofErr w:type="spellEnd"/>
      <w:r>
        <w:t xml:space="preserve"> % 7 == 0 and </w:t>
      </w:r>
      <w:proofErr w:type="spellStart"/>
      <w:r>
        <w:t>i</w:t>
      </w:r>
      <w:proofErr w:type="spellEnd"/>
      <w:r>
        <w:t xml:space="preserve"> % 5 == 0:</w:t>
      </w:r>
    </w:p>
    <w:p w14:paraId="7A0F3121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numbers.append</w:t>
      </w:r>
      <w:proofErr w:type="spellEnd"/>
      <w:r>
        <w:t>(</w:t>
      </w:r>
      <w:proofErr w:type="spellStart"/>
      <w:r>
        <w:t>i</w:t>
      </w:r>
      <w:proofErr w:type="spellEnd"/>
      <w:r>
        <w:t>)</w:t>
      </w:r>
    </w:p>
    <w:p w14:paraId="33DCC82F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print(numbers)</w:t>
      </w:r>
    </w:p>
    <w:p w14:paraId="37F87D07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52E15A19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2A4A41C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2. **Reverse a word:**</w:t>
      </w:r>
    </w:p>
    <w:p w14:paraId="7DCA612E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7FF2582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724ED98B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word = input("Enter a word: ")</w:t>
      </w:r>
    </w:p>
    <w:p w14:paraId="55FCAA39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reversed_word</w:t>
      </w:r>
      <w:proofErr w:type="spellEnd"/>
      <w:r>
        <w:t xml:space="preserve"> = word[::-1]</w:t>
      </w:r>
    </w:p>
    <w:p w14:paraId="591B28CB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print("Reversed word:", </w:t>
      </w:r>
      <w:proofErr w:type="spellStart"/>
      <w:r>
        <w:t>reversed_word</w:t>
      </w:r>
      <w:proofErr w:type="spellEnd"/>
      <w:r>
        <w:t>)</w:t>
      </w:r>
    </w:p>
    <w:p w14:paraId="01F8D6A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424F9584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227C26D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3. **Calculate a dog's age in dog years:**</w:t>
      </w:r>
    </w:p>
    <w:p w14:paraId="4A5A6F11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A63C41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306723FD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human_years</w:t>
      </w:r>
      <w:proofErr w:type="spellEnd"/>
      <w:r>
        <w:t xml:space="preserve"> = </w:t>
      </w:r>
      <w:proofErr w:type="spellStart"/>
      <w:r>
        <w:t>int</w:t>
      </w:r>
      <w:proofErr w:type="spellEnd"/>
      <w:r>
        <w:t>(input("Input a dog's age in human years: "))</w:t>
      </w:r>
    </w:p>
    <w:p w14:paraId="7FDC7520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786531F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if </w:t>
      </w:r>
      <w:proofErr w:type="spellStart"/>
      <w:r>
        <w:t>human_years</w:t>
      </w:r>
      <w:proofErr w:type="spellEnd"/>
      <w:r>
        <w:t xml:space="preserve"> &lt;= 2:</w:t>
      </w:r>
    </w:p>
    <w:p w14:paraId="072FA7E7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dog_years</w:t>
      </w:r>
      <w:proofErr w:type="spellEnd"/>
      <w:r>
        <w:t xml:space="preserve"> = </w:t>
      </w:r>
      <w:proofErr w:type="spellStart"/>
      <w:r>
        <w:t>human_years</w:t>
      </w:r>
      <w:proofErr w:type="spellEnd"/>
      <w:r>
        <w:t xml:space="preserve"> * 10.5</w:t>
      </w:r>
    </w:p>
    <w:p w14:paraId="4A49020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else:</w:t>
      </w:r>
    </w:p>
    <w:p w14:paraId="6DDF16A9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dog_years</w:t>
      </w:r>
      <w:proofErr w:type="spellEnd"/>
      <w:r>
        <w:t xml:space="preserve"> = 21 + (</w:t>
      </w:r>
      <w:proofErr w:type="spellStart"/>
      <w:r>
        <w:t>human_years</w:t>
      </w:r>
      <w:proofErr w:type="spellEnd"/>
      <w:r>
        <w:t xml:space="preserve"> - 2) * 4</w:t>
      </w:r>
    </w:p>
    <w:p w14:paraId="22754EFA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96390C9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print("The dog's age in dog years is:", </w:t>
      </w:r>
      <w:proofErr w:type="spellStart"/>
      <w:r>
        <w:t>dog_years</w:t>
      </w:r>
      <w:proofErr w:type="spellEnd"/>
      <w:r>
        <w:t>)</w:t>
      </w:r>
    </w:p>
    <w:p w14:paraId="4BB618D4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23E3647E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659309B1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4. **Check if a triangle is equilateral, isosceles, or scalene:**</w:t>
      </w:r>
    </w:p>
    <w:p w14:paraId="54E7B5EC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83B0AC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6C1971A5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a = float(input("Enter first side: "))</w:t>
      </w:r>
    </w:p>
    <w:p w14:paraId="2729C2B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b = float(input("Enter second side: "))</w:t>
      </w:r>
    </w:p>
    <w:p w14:paraId="08200FBF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c = float(input("Enter third side: "))</w:t>
      </w:r>
    </w:p>
    <w:p w14:paraId="5108D260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A7B8B5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if a == b == c:</w:t>
      </w:r>
    </w:p>
    <w:p w14:paraId="509E2422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The triangle is equilateral.")</w:t>
      </w:r>
    </w:p>
    <w:p w14:paraId="5DDD12C7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elif</w:t>
      </w:r>
      <w:proofErr w:type="spellEnd"/>
      <w:r>
        <w:t xml:space="preserve"> a == b or b == c or c == a:</w:t>
      </w:r>
    </w:p>
    <w:p w14:paraId="052641C0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The triangle is isosceles.")</w:t>
      </w:r>
    </w:p>
    <w:p w14:paraId="27B513FB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else:</w:t>
      </w:r>
    </w:p>
    <w:p w14:paraId="68CC449F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The triangle is scalene.")</w:t>
      </w:r>
    </w:p>
    <w:p w14:paraId="7F7169B0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3CF094A7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74838CF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5. **Detect the number of local variables declared in a function:**</w:t>
      </w:r>
    </w:p>
    <w:p w14:paraId="75C44981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644CF4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18D0A28C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def</w:t>
      </w:r>
      <w:proofErr w:type="spellEnd"/>
      <w:r>
        <w:t xml:space="preserve"> </w:t>
      </w:r>
      <w:proofErr w:type="spellStart"/>
      <w:r>
        <w:t>sample_function</w:t>
      </w:r>
      <w:proofErr w:type="spellEnd"/>
      <w:r>
        <w:t>():</w:t>
      </w:r>
    </w:p>
    <w:p w14:paraId="16F8A0D7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x = 1</w:t>
      </w:r>
    </w:p>
    <w:p w14:paraId="5B3F12A0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y = 2</w:t>
      </w:r>
    </w:p>
    <w:p w14:paraId="1DBA58A6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z = 3</w:t>
      </w:r>
    </w:p>
    <w:p w14:paraId="10E78796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1D49509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print("Number of local variables:", sample_function.__code__.</w:t>
      </w:r>
      <w:proofErr w:type="spellStart"/>
      <w:r>
        <w:t>co_nlocals</w:t>
      </w:r>
      <w:proofErr w:type="spellEnd"/>
      <w:r>
        <w:t>)</w:t>
      </w:r>
    </w:p>
    <w:p w14:paraId="20A4CB0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6D0DAB26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06BC851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6. **Execute a string containing Python code:**</w:t>
      </w:r>
    </w:p>
    <w:p w14:paraId="01F09A7B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6630600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1FE9F30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code = "print('Hello, World!')"</w:t>
      </w:r>
    </w:p>
    <w:p w14:paraId="6D1C8FB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exec(code)</w:t>
      </w:r>
    </w:p>
    <w:p w14:paraId="7BC2BC5E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78C14E44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2AE48B1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7. **Convert a list of tuples to a list of strings using `map`:**</w:t>
      </w:r>
    </w:p>
    <w:p w14:paraId="1CB93CCA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95DCAC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6E391360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tuples_list</w:t>
      </w:r>
      <w:proofErr w:type="spellEnd"/>
      <w:r>
        <w:t xml:space="preserve"> = [(1, 2), (3, 4), (5, 6)]</w:t>
      </w:r>
    </w:p>
    <w:p w14:paraId="1EA936F9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strings_list</w:t>
      </w:r>
      <w:proofErr w:type="spellEnd"/>
      <w:r>
        <w:t xml:space="preserve"> = list(map(</w:t>
      </w:r>
      <w:proofErr w:type="spellStart"/>
      <w:r>
        <w:t>str</w:t>
      </w:r>
      <w:proofErr w:type="spellEnd"/>
      <w:r>
        <w:t xml:space="preserve">, </w:t>
      </w:r>
      <w:proofErr w:type="spellStart"/>
      <w:r>
        <w:t>tuples_list</w:t>
      </w:r>
      <w:proofErr w:type="spellEnd"/>
      <w:r>
        <w:t>))</w:t>
      </w:r>
    </w:p>
    <w:p w14:paraId="5CAEB3E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print(</w:t>
      </w:r>
      <w:proofErr w:type="spellStart"/>
      <w:r>
        <w:t>strings_list</w:t>
      </w:r>
      <w:proofErr w:type="spellEnd"/>
      <w:r>
        <w:t>)</w:t>
      </w:r>
    </w:p>
    <w:p w14:paraId="35390075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66D36A49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7A14DEE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8. **Split a dictionary of lists into a list of dictionaries using `map`:**</w:t>
      </w:r>
    </w:p>
    <w:p w14:paraId="62379460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9441CD1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15122DA8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dict_of_lists</w:t>
      </w:r>
      <w:proofErr w:type="spellEnd"/>
      <w:r>
        <w:t xml:space="preserve"> = {'a': [1, 2], 'b': [3, 4], 'c': [5, 6]}</w:t>
      </w:r>
    </w:p>
    <w:p w14:paraId="756E548E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list_of_dicts</w:t>
      </w:r>
      <w:proofErr w:type="spellEnd"/>
      <w:r>
        <w:t xml:space="preserve"> = list(map(</w:t>
      </w:r>
      <w:proofErr w:type="spellStart"/>
      <w:r>
        <w:t>dict</w:t>
      </w:r>
      <w:proofErr w:type="spellEnd"/>
      <w:r>
        <w:t xml:space="preserve">, zip(*[[(key, </w:t>
      </w:r>
      <w:proofErr w:type="spellStart"/>
      <w:r>
        <w:t>val</w:t>
      </w:r>
      <w:proofErr w:type="spellEnd"/>
      <w:r>
        <w:t xml:space="preserve">) for </w:t>
      </w:r>
      <w:proofErr w:type="spellStart"/>
      <w:r>
        <w:t>val</w:t>
      </w:r>
      <w:proofErr w:type="spellEnd"/>
      <w:r>
        <w:t xml:space="preserve"> in value] for key, value in </w:t>
      </w:r>
      <w:proofErr w:type="spellStart"/>
      <w:r>
        <w:t>dict_of_lists.items</w:t>
      </w:r>
      <w:proofErr w:type="spellEnd"/>
      <w:r>
        <w:t>()])))</w:t>
      </w:r>
    </w:p>
    <w:p w14:paraId="24AEB337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print(</w:t>
      </w:r>
      <w:proofErr w:type="spellStart"/>
      <w:r>
        <w:t>list_of_dicts</w:t>
      </w:r>
      <w:proofErr w:type="spellEnd"/>
      <w:r>
        <w:t>)</w:t>
      </w:r>
    </w:p>
    <w:p w14:paraId="5D1E008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6307E435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0CAADEE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9. **Scan a directory and identify subdirectories and files:**</w:t>
      </w:r>
    </w:p>
    <w:p w14:paraId="3A7F53C9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1BE1512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343B1F3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import </w:t>
      </w:r>
      <w:proofErr w:type="spellStart"/>
      <w:r>
        <w:t>os</w:t>
      </w:r>
      <w:proofErr w:type="spellEnd"/>
    </w:p>
    <w:p w14:paraId="5B296C5A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F2E9DB2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directory = "</w:t>
      </w:r>
      <w:proofErr w:type="spellStart"/>
      <w:r>
        <w:t>your_directory_path</w:t>
      </w:r>
      <w:proofErr w:type="spellEnd"/>
      <w:r>
        <w:t>"</w:t>
      </w:r>
    </w:p>
    <w:p w14:paraId="1A64B02D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23C76127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for root, </w:t>
      </w:r>
      <w:proofErr w:type="spellStart"/>
      <w:r>
        <w:t>dirs</w:t>
      </w:r>
      <w:proofErr w:type="spellEnd"/>
      <w:r>
        <w:t xml:space="preserve">, files in </w:t>
      </w:r>
      <w:proofErr w:type="spellStart"/>
      <w:r>
        <w:t>os.walk</w:t>
      </w:r>
      <w:proofErr w:type="spellEnd"/>
      <w:r>
        <w:t>(directory):</w:t>
      </w:r>
    </w:p>
    <w:p w14:paraId="32E6CE7D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Subdirectories:", </w:t>
      </w:r>
      <w:proofErr w:type="spellStart"/>
      <w:r>
        <w:t>dirs</w:t>
      </w:r>
      <w:proofErr w:type="spellEnd"/>
      <w:r>
        <w:t>)</w:t>
      </w:r>
    </w:p>
    <w:p w14:paraId="5B8C6986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Files:", files)</w:t>
      </w:r>
    </w:p>
    <w:p w14:paraId="34B92AE6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3EAF7EA4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6D9A1F2F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10. **Parse a string representing time and return a structured time:**</w:t>
      </w:r>
    </w:p>
    <w:p w14:paraId="4CAB4476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616E3C6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5D103DF1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import time</w:t>
      </w:r>
    </w:p>
    <w:p w14:paraId="5325306C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4BF9253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time_string</w:t>
      </w:r>
      <w:proofErr w:type="spellEnd"/>
      <w:r>
        <w:t xml:space="preserve"> = "21 June, 2021"</w:t>
      </w:r>
    </w:p>
    <w:p w14:paraId="545D53FE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parsed_time</w:t>
      </w:r>
      <w:proofErr w:type="spellEnd"/>
      <w:r>
        <w:t xml:space="preserve"> = </w:t>
      </w:r>
      <w:proofErr w:type="spellStart"/>
      <w:r>
        <w:t>time.strptime</w:t>
      </w:r>
      <w:proofErr w:type="spellEnd"/>
      <w:r>
        <w:t>(</w:t>
      </w:r>
      <w:proofErr w:type="spellStart"/>
      <w:r>
        <w:t>time_string</w:t>
      </w:r>
      <w:proofErr w:type="spellEnd"/>
      <w:r>
        <w:t>, "%d %B, %Y")</w:t>
      </w:r>
    </w:p>
    <w:p w14:paraId="1B6C08F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print(</w:t>
      </w:r>
      <w:proofErr w:type="spellStart"/>
      <w:r>
        <w:t>parsed_time</w:t>
      </w:r>
      <w:proofErr w:type="spellEnd"/>
      <w:r>
        <w:t>)</w:t>
      </w:r>
    </w:p>
    <w:p w14:paraId="1AA0054E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07F84F91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C111310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11. **Send data in URL's query string:**</w:t>
      </w:r>
    </w:p>
    <w:p w14:paraId="16153F28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8249C0D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3F83733E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import </w:t>
      </w:r>
      <w:proofErr w:type="spellStart"/>
      <w:r>
        <w:t>urllib.parse</w:t>
      </w:r>
      <w:proofErr w:type="spellEnd"/>
    </w:p>
    <w:p w14:paraId="30E8E72B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71F927B2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base_url</w:t>
      </w:r>
      <w:proofErr w:type="spellEnd"/>
      <w:r>
        <w:t xml:space="preserve"> = "https://example.com/"</w:t>
      </w:r>
    </w:p>
    <w:p w14:paraId="7E74D803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params</w:t>
      </w:r>
      <w:proofErr w:type="spellEnd"/>
      <w:r>
        <w:t xml:space="preserve"> = {'name': 'John', 'age': '25'}</w:t>
      </w:r>
    </w:p>
    <w:p w14:paraId="638FF122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query_string</w:t>
      </w:r>
      <w:proofErr w:type="spellEnd"/>
      <w:r>
        <w:t xml:space="preserve"> = </w:t>
      </w:r>
      <w:proofErr w:type="spellStart"/>
      <w:r>
        <w:t>urllib.parse.urlencode</w:t>
      </w:r>
      <w:proofErr w:type="spellEnd"/>
      <w:r>
        <w:t>(</w:t>
      </w:r>
      <w:proofErr w:type="spellStart"/>
      <w:r>
        <w:t>params</w:t>
      </w:r>
      <w:proofErr w:type="spellEnd"/>
      <w:r>
        <w:t>)</w:t>
      </w:r>
    </w:p>
    <w:p w14:paraId="2422A3E8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full_url</w:t>
      </w:r>
      <w:proofErr w:type="spellEnd"/>
      <w:r>
        <w:t xml:space="preserve"> = </w:t>
      </w:r>
      <w:proofErr w:type="spellStart"/>
      <w:r>
        <w:t>base_url</w:t>
      </w:r>
      <w:proofErr w:type="spellEnd"/>
      <w:r>
        <w:t xml:space="preserve"> + "?" + </w:t>
      </w:r>
      <w:proofErr w:type="spellStart"/>
      <w:r>
        <w:t>query_string</w:t>
      </w:r>
      <w:proofErr w:type="spellEnd"/>
    </w:p>
    <w:p w14:paraId="5FF6CD1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print("URL with query string:", </w:t>
      </w:r>
      <w:proofErr w:type="spellStart"/>
      <w:r>
        <w:t>full_url</w:t>
      </w:r>
      <w:proofErr w:type="spellEnd"/>
      <w:r>
        <w:t>)</w:t>
      </w:r>
    </w:p>
    <w:p w14:paraId="1A2745C6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6FAC82E9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8271782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12. **Send a request to a web page and print the headers:**</w:t>
      </w:r>
    </w:p>
    <w:p w14:paraId="1EBDC19A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70B8EF95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01CC21A4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import requests</w:t>
      </w:r>
    </w:p>
    <w:p w14:paraId="0F334375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3CAF9FCC" w14:textId="77777777" w:rsidR="009D2A54" w:rsidRDefault="009D2A54" w:rsidP="009D2A54">
      <w:pPr>
        <w:pStyle w:val="ListParagraph"/>
        <w:numPr>
          <w:ilvl w:val="0"/>
          <w:numId w:val="1"/>
        </w:numPr>
      </w:pPr>
      <w:proofErr w:type="spellStart"/>
      <w:r>
        <w:t>url</w:t>
      </w:r>
      <w:proofErr w:type="spellEnd"/>
      <w:r>
        <w:t xml:space="preserve"> = 'https://example.com'</w:t>
      </w:r>
    </w:p>
    <w:p w14:paraId="389219BF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response = </w:t>
      </w:r>
      <w:proofErr w:type="spellStart"/>
      <w:r>
        <w:t>requests.get</w:t>
      </w:r>
      <w:proofErr w:type="spellEnd"/>
      <w:r>
        <w:t>(</w:t>
      </w:r>
      <w:proofErr w:type="spellStart"/>
      <w:r>
        <w:t>url</w:t>
      </w:r>
      <w:proofErr w:type="spellEnd"/>
      <w:r>
        <w:t>)</w:t>
      </w:r>
    </w:p>
    <w:p w14:paraId="57F2768C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BBAC19D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print("Headers:")</w:t>
      </w:r>
    </w:p>
    <w:p w14:paraId="16A254F7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for key, value in </w:t>
      </w:r>
      <w:proofErr w:type="spellStart"/>
      <w:r>
        <w:t>response.headers.items</w:t>
      </w:r>
      <w:proofErr w:type="spellEnd"/>
      <w:r>
        <w:t>():</w:t>
      </w:r>
    </w:p>
    <w:p w14:paraId="6CA252A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f"{key}: {value}")</w:t>
      </w:r>
    </w:p>
    <w:p w14:paraId="2A49E97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708DA256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0499BAF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13. **Write a Python dictionary to a CSV file and read it back:**</w:t>
      </w:r>
    </w:p>
    <w:p w14:paraId="18A6B45B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E61CEFD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194EA82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import csv</w:t>
      </w:r>
    </w:p>
    <w:p w14:paraId="79951397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671D6FA1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data = {'Name': 'John', 'Age': 25, 'City': 'New York'}</w:t>
      </w:r>
    </w:p>
    <w:p w14:paraId="6F50635B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7A007B2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with open('</w:t>
      </w:r>
      <w:proofErr w:type="spellStart"/>
      <w:r>
        <w:t>output.csv</w:t>
      </w:r>
      <w:proofErr w:type="spellEnd"/>
      <w:r>
        <w:t>', 'w', newline='') as file:</w:t>
      </w:r>
    </w:p>
    <w:p w14:paraId="7F81E3AE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writer = </w:t>
      </w:r>
      <w:proofErr w:type="spellStart"/>
      <w:r>
        <w:t>csv.DictWriter</w:t>
      </w:r>
      <w:proofErr w:type="spellEnd"/>
      <w:r>
        <w:t>(file, fieldnames=</w:t>
      </w:r>
      <w:proofErr w:type="spellStart"/>
      <w:r>
        <w:t>data.keys</w:t>
      </w:r>
      <w:proofErr w:type="spellEnd"/>
      <w:r>
        <w:t>())</w:t>
      </w:r>
    </w:p>
    <w:p w14:paraId="350879EE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writer.writeheader</w:t>
      </w:r>
      <w:proofErr w:type="spellEnd"/>
      <w:r>
        <w:t>()</w:t>
      </w:r>
    </w:p>
    <w:p w14:paraId="213A72B5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writer.writerow</w:t>
      </w:r>
      <w:proofErr w:type="spellEnd"/>
      <w:r>
        <w:t>(data)</w:t>
      </w:r>
    </w:p>
    <w:p w14:paraId="5A4F5C06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318A3CF4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with open('</w:t>
      </w:r>
      <w:proofErr w:type="spellStart"/>
      <w:r>
        <w:t>output.csv</w:t>
      </w:r>
      <w:proofErr w:type="spellEnd"/>
      <w:r>
        <w:t>', newline='') as file:</w:t>
      </w:r>
    </w:p>
    <w:p w14:paraId="1F51304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reader = </w:t>
      </w:r>
      <w:proofErr w:type="spellStart"/>
      <w:r>
        <w:t>csv.reader</w:t>
      </w:r>
      <w:proofErr w:type="spellEnd"/>
      <w:r>
        <w:t>(file)</w:t>
      </w:r>
    </w:p>
    <w:p w14:paraId="08B5491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for row in reader:</w:t>
      </w:r>
    </w:p>
    <w:p w14:paraId="2DC1CD86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    print(row)</w:t>
      </w:r>
    </w:p>
    <w:p w14:paraId="7EF6632B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4D47727D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90007A4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14. **Read a CSV file, skip the header, and print rows and field names:**</w:t>
      </w:r>
    </w:p>
    <w:p w14:paraId="2131FD71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15D489E2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15BA4E90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import csv</w:t>
      </w:r>
    </w:p>
    <w:p w14:paraId="2764AB47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C0B88C6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with open('</w:t>
      </w:r>
      <w:proofErr w:type="spellStart"/>
      <w:r>
        <w:t>input.csv</w:t>
      </w:r>
      <w:proofErr w:type="spellEnd"/>
      <w:r>
        <w:t xml:space="preserve">', newline='') as </w:t>
      </w:r>
      <w:proofErr w:type="spellStart"/>
      <w:r>
        <w:t>csvfile</w:t>
      </w:r>
      <w:proofErr w:type="spellEnd"/>
      <w:r>
        <w:t>:</w:t>
      </w:r>
    </w:p>
    <w:p w14:paraId="418B06C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reader = </w:t>
      </w:r>
      <w:proofErr w:type="spellStart"/>
      <w:r>
        <w:t>csv.reader</w:t>
      </w:r>
      <w:proofErr w:type="spellEnd"/>
      <w:r>
        <w:t>(</w:t>
      </w:r>
      <w:proofErr w:type="spellStart"/>
      <w:r>
        <w:t>csvfile</w:t>
      </w:r>
      <w:proofErr w:type="spellEnd"/>
      <w:r>
        <w:t>)</w:t>
      </w:r>
    </w:p>
    <w:p w14:paraId="0D90850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field_names</w:t>
      </w:r>
      <w:proofErr w:type="spellEnd"/>
      <w:r>
        <w:t xml:space="preserve"> = next(reader)</w:t>
      </w:r>
    </w:p>
    <w:p w14:paraId="7C4CD507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Field names:", </w:t>
      </w:r>
      <w:proofErr w:type="spellStart"/>
      <w:r>
        <w:t>field_names</w:t>
      </w:r>
      <w:proofErr w:type="spellEnd"/>
      <w:r>
        <w:t>)</w:t>
      </w:r>
    </w:p>
    <w:p w14:paraId="2A956C2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row_count</w:t>
      </w:r>
      <w:proofErr w:type="spellEnd"/>
      <w:r>
        <w:t xml:space="preserve"> = 0</w:t>
      </w:r>
    </w:p>
    <w:p w14:paraId="4163ACC6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for row in reader:</w:t>
      </w:r>
    </w:p>
    <w:p w14:paraId="27E80B2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    </w:t>
      </w:r>
      <w:proofErr w:type="spellStart"/>
      <w:r>
        <w:t>row_count</w:t>
      </w:r>
      <w:proofErr w:type="spellEnd"/>
      <w:r>
        <w:t xml:space="preserve"> += 1</w:t>
      </w:r>
    </w:p>
    <w:p w14:paraId="0C000413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    print(row)</w:t>
      </w:r>
    </w:p>
    <w:p w14:paraId="77A915E1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Total number of rows:", </w:t>
      </w:r>
      <w:proofErr w:type="spellStart"/>
      <w:r>
        <w:t>row_count</w:t>
      </w:r>
      <w:proofErr w:type="spellEnd"/>
      <w:r>
        <w:t>)</w:t>
      </w:r>
    </w:p>
    <w:p w14:paraId="2CB955C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5D1D2CBA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4349CF8F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15. **Check that a string contains only a certain set of characters:**</w:t>
      </w:r>
    </w:p>
    <w:p w14:paraId="01AC81B0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51F7DD2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python</w:t>
      </w:r>
    </w:p>
    <w:p w14:paraId="2CEC256C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import re</w:t>
      </w:r>
    </w:p>
    <w:p w14:paraId="7A645B33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770BB1DA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string = input("Enter a string: ")</w:t>
      </w:r>
    </w:p>
    <w:p w14:paraId="16B301D7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pattern = </w:t>
      </w:r>
      <w:proofErr w:type="spellStart"/>
      <w:r>
        <w:t>re.compile</w:t>
      </w:r>
      <w:proofErr w:type="spellEnd"/>
      <w:r>
        <w:t>("^[a-zA-Z0-9]*$")</w:t>
      </w:r>
    </w:p>
    <w:p w14:paraId="6C5A6281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6281E10D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if </w:t>
      </w:r>
      <w:proofErr w:type="spellStart"/>
      <w:r>
        <w:t>pattern.match</w:t>
      </w:r>
      <w:proofErr w:type="spellEnd"/>
      <w:r>
        <w:t>(string):</w:t>
      </w:r>
    </w:p>
    <w:p w14:paraId="2BA3A908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String contains only the specified characters.")</w:t>
      </w:r>
    </w:p>
    <w:p w14:paraId="409874AB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else:</w:t>
      </w:r>
    </w:p>
    <w:p w14:paraId="33C09904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 xml:space="preserve">    print("String contains characters outside the specified set.")</w:t>
      </w:r>
    </w:p>
    <w:p w14:paraId="7EBB0092" w14:textId="77777777" w:rsidR="009D2A54" w:rsidRDefault="009D2A54" w:rsidP="009D2A54">
      <w:pPr>
        <w:pStyle w:val="ListParagraph"/>
        <w:numPr>
          <w:ilvl w:val="0"/>
          <w:numId w:val="1"/>
        </w:numPr>
      </w:pPr>
      <w:r>
        <w:t>```</w:t>
      </w:r>
    </w:p>
    <w:p w14:paraId="6711E43D" w14:textId="77777777" w:rsidR="009D2A54" w:rsidRDefault="009D2A54" w:rsidP="009D2A54">
      <w:pPr>
        <w:pStyle w:val="ListParagraph"/>
        <w:numPr>
          <w:ilvl w:val="0"/>
          <w:numId w:val="1"/>
        </w:numPr>
      </w:pPr>
    </w:p>
    <w:p w14:paraId="6EC7C6EE" w14:textId="346DD419" w:rsidR="009D2A54" w:rsidRDefault="009D2A54" w:rsidP="009D2A54">
      <w:pPr>
        <w:pStyle w:val="ListParagraph"/>
        <w:numPr>
          <w:ilvl w:val="0"/>
          <w:numId w:val="1"/>
        </w:numPr>
      </w:pPr>
      <w:r>
        <w:t>These programs address the tasks you've outlined. Feel free to modify them as needed!</w:t>
      </w:r>
    </w:p>
    <w:sectPr w:rsidR="009D2A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DE1155" w14:textId="77777777" w:rsidR="003B3DEE" w:rsidRDefault="003B3DEE" w:rsidP="002A51E0">
      <w:pPr>
        <w:spacing w:after="0" w:line="240" w:lineRule="auto"/>
      </w:pPr>
      <w:r>
        <w:separator/>
      </w:r>
    </w:p>
  </w:endnote>
  <w:endnote w:type="continuationSeparator" w:id="0">
    <w:p w14:paraId="763382F5" w14:textId="77777777" w:rsidR="003B3DEE" w:rsidRDefault="003B3DEE" w:rsidP="002A5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93B20A" w14:textId="77777777" w:rsidR="002A51E0" w:rsidRDefault="002A5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ECB8AC" w14:textId="77777777" w:rsidR="002A51E0" w:rsidRDefault="002A51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079DCF" w14:textId="77777777" w:rsidR="002A51E0" w:rsidRDefault="002A5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9CBBFB" w14:textId="77777777" w:rsidR="003B3DEE" w:rsidRDefault="003B3DEE" w:rsidP="002A51E0">
      <w:pPr>
        <w:spacing w:after="0" w:line="240" w:lineRule="auto"/>
      </w:pPr>
      <w:r>
        <w:separator/>
      </w:r>
    </w:p>
  </w:footnote>
  <w:footnote w:type="continuationSeparator" w:id="0">
    <w:p w14:paraId="04289406" w14:textId="77777777" w:rsidR="003B3DEE" w:rsidRDefault="003B3DEE" w:rsidP="002A51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BEEF09" w14:textId="2560025B" w:rsidR="002A51E0" w:rsidRDefault="009D2A54">
    <w:pPr>
      <w:pStyle w:val="Header"/>
    </w:pPr>
    <w:r>
      <w:rPr>
        <w:noProof/>
      </w:rPr>
    </w:r>
    <w:r w:rsidR="009D2A54">
      <w:rPr>
        <w:noProof/>
      </w:rPr>
      <w:pict w14:anchorId="6F471D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60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B53705" w14:textId="163AD375" w:rsidR="002A51E0" w:rsidRDefault="009D2A54">
    <w:pPr>
      <w:pStyle w:val="Header"/>
    </w:pPr>
    <w:r>
      <w:rPr>
        <w:noProof/>
      </w:rPr>
    </w:r>
    <w:r w:rsidR="009D2A54">
      <w:rPr>
        <w:noProof/>
      </w:rPr>
      <w:pict w14:anchorId="69CEFE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61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2F0C84" w14:textId="63FD95C4" w:rsidR="002A51E0" w:rsidRDefault="009D2A54">
    <w:pPr>
      <w:pStyle w:val="Header"/>
    </w:pPr>
    <w:r>
      <w:rPr>
        <w:noProof/>
      </w:rPr>
    </w:r>
    <w:r w:rsidR="009D2A54">
      <w:rPr>
        <w:noProof/>
      </w:rPr>
      <w:pict w14:anchorId="126770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59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0D31160"/>
    <w:multiLevelType w:val="hybridMultilevel"/>
    <w:tmpl w:val="782C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4770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EwMbcwMzcwNTBR0lEKTi0uzszPAykwqgUAIwoFoywAAAA="/>
  </w:docVars>
  <w:rsids>
    <w:rsidRoot w:val="00C87E9A"/>
    <w:rsid w:val="002A51E0"/>
    <w:rsid w:val="00345A79"/>
    <w:rsid w:val="003B3DEE"/>
    <w:rsid w:val="009D2A54"/>
    <w:rsid w:val="00C87E9A"/>
    <w:rsid w:val="00DD7103"/>
    <w:rsid w:val="00DF2773"/>
    <w:rsid w:val="00E1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290D427"/>
  <w15:chartTrackingRefBased/>
  <w15:docId w15:val="{87D5872E-D2F0-4760-B1F0-19FBBF2A3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A7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45A7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5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1E0"/>
  </w:style>
  <w:style w:type="paragraph" w:styleId="Footer">
    <w:name w:val="footer"/>
    <w:basedOn w:val="Normal"/>
    <w:link w:val="FooterChar"/>
    <w:uiPriority w:val="99"/>
    <w:unhideWhenUsed/>
    <w:rsid w:val="002A5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4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8:50:00Z</dcterms:created>
  <dcterms:modified xsi:type="dcterms:W3CDTF">2024-08-12T18:50:00Z</dcterms:modified>
</cp:coreProperties>
</file>